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0DB0" w:rsidRDefault="00950DB0">
      <w:pPr>
        <w:spacing w:before="0" w:after="0" w:line="240" w:lineRule="auto"/>
      </w:pPr>
      <w:r>
        <w:separator/>
      </w:r>
    </w:p>
  </w:endnote>
  <w:endnote w:type="continuationSeparator" w:id="0">
    <w:p w:rsidR="00950DB0" w:rsidRDefault="00950D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215" w:rsidRDefault="00BB6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D486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215" w:rsidRDefault="00BB6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0DB0" w:rsidRDefault="00950DB0">
      <w:pPr>
        <w:spacing w:before="0" w:after="0" w:line="240" w:lineRule="auto"/>
      </w:pPr>
      <w:r>
        <w:separator/>
      </w:r>
    </w:p>
  </w:footnote>
  <w:footnote w:type="continuationSeparator" w:id="0">
    <w:p w:rsidR="00950DB0" w:rsidRDefault="00950DB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215" w:rsidRDefault="00BB62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Pr="00BB6215" w:rsidRDefault="00BB6215" w:rsidP="00F539DC">
          <w:pPr>
            <w:pStyle w:val="Header"/>
            <w:spacing w:before="0"/>
            <w:jc w:val="center"/>
            <w:rPr>
              <w:noProof/>
            </w:rPr>
          </w:pPr>
          <w:r w:rsidRPr="00BB6215">
            <w:t xml:space="preserve">Programme de </w:t>
          </w:r>
          <w:r w:rsidR="001D4860" w:rsidRPr="001D4860">
            <w:t>renforcement des capacités des organisations nationales</w:t>
          </w:r>
          <w:bookmarkStart w:id="0" w:name="_GoBack"/>
          <w:bookmarkEnd w:id="0"/>
          <w:r w:rsidR="001D4860" w:rsidRPr="001D4860">
            <w:t xml:space="preserve"> chargées de l'enregistrement des faits d’état civil (NOCR-CaB)</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215" w:rsidRDefault="00BB62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63190"/>
    <w:rsid w:val="0018715F"/>
    <w:rsid w:val="0019320C"/>
    <w:rsid w:val="00193677"/>
    <w:rsid w:val="001A74DC"/>
    <w:rsid w:val="001D2239"/>
    <w:rsid w:val="001D4860"/>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50DB0"/>
    <w:rsid w:val="009974CA"/>
    <w:rsid w:val="009C4294"/>
    <w:rsid w:val="009F248E"/>
    <w:rsid w:val="00A10DB5"/>
    <w:rsid w:val="00A149AC"/>
    <w:rsid w:val="00A4353C"/>
    <w:rsid w:val="00A8393B"/>
    <w:rsid w:val="00B35D66"/>
    <w:rsid w:val="00B65BBD"/>
    <w:rsid w:val="00B74F55"/>
    <w:rsid w:val="00B7781A"/>
    <w:rsid w:val="00BB6215"/>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539DC"/>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FB89B-EAB0-4EE7-9503-EB0293BBF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3:47:00Z</dcterms:created>
  <dcterms:modified xsi:type="dcterms:W3CDTF">2020-10-02T06:46:00Z</dcterms:modified>
</cp:coreProperties>
</file>